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EA1513" w14:textId="177C046D" w:rsidR="002442ED" w:rsidRPr="005E0E42" w:rsidRDefault="005E0E42" w:rsidP="005E0E42">
      <w:pPr>
        <w:rPr>
          <w:b/>
          <w:bCs/>
          <w:lang w:val="en-US"/>
        </w:rPr>
      </w:pPr>
      <w:r w:rsidRPr="005E0E42">
        <w:rPr>
          <w:b/>
          <w:bCs/>
          <w:lang w:val="en-US"/>
        </w:rPr>
        <w:t>What u doing your own to be a better software developer?</w:t>
      </w:r>
    </w:p>
    <w:p w14:paraId="11625206" w14:textId="7EA209AB" w:rsidR="005E0E42" w:rsidRDefault="005E0E42" w:rsidP="005E0E42">
      <w:pPr>
        <w:rPr>
          <w:lang w:val="en-US"/>
        </w:rPr>
      </w:pPr>
      <w:r>
        <w:rPr>
          <w:lang w:val="en-US"/>
        </w:rPr>
        <w:t>Doing masters,</w:t>
      </w:r>
    </w:p>
    <w:p w14:paraId="2959F1EA" w14:textId="314708E0" w:rsidR="005E0E42" w:rsidRDefault="005E0E42" w:rsidP="005E0E42">
      <w:pPr>
        <w:rPr>
          <w:lang w:val="en-US"/>
        </w:rPr>
      </w:pPr>
      <w:r>
        <w:rPr>
          <w:lang w:val="en-US"/>
        </w:rPr>
        <w:t>Doing harder coding.</w:t>
      </w:r>
    </w:p>
    <w:p w14:paraId="0D2C395E" w14:textId="0BC28F49" w:rsidR="005E0E42" w:rsidRDefault="005E0E42" w:rsidP="005E0E42">
      <w:pPr>
        <w:rPr>
          <w:lang w:val="en-US"/>
        </w:rPr>
      </w:pPr>
      <w:r>
        <w:rPr>
          <w:lang w:val="en-US"/>
        </w:rPr>
        <w:t>Learning RL, presented a poster, now using it in my thesis.</w:t>
      </w:r>
    </w:p>
    <w:p w14:paraId="41FF9426" w14:textId="4B0214A2" w:rsidR="005E0E42" w:rsidRDefault="005E0E42" w:rsidP="005E0E42">
      <w:pPr>
        <w:rPr>
          <w:lang w:val="en-US"/>
        </w:rPr>
      </w:pPr>
    </w:p>
    <w:p w14:paraId="29DE7148" w14:textId="11D89ED1" w:rsidR="005E0E42" w:rsidRDefault="005E0E42" w:rsidP="005E0E42">
      <w:pPr>
        <w:rPr>
          <w:lang w:val="en-US"/>
        </w:rPr>
      </w:pPr>
      <w:r>
        <w:rPr>
          <w:lang w:val="en-US"/>
        </w:rPr>
        <w:t>2</w:t>
      </w:r>
      <w:r w:rsidRPr="005E0E42">
        <w:rPr>
          <w:vertAlign w:val="superscript"/>
          <w:lang w:val="en-US"/>
        </w:rPr>
        <w:t>nd</w:t>
      </w:r>
      <w:r>
        <w:rPr>
          <w:lang w:val="en-US"/>
        </w:rPr>
        <w:t xml:space="preserve"> example</w:t>
      </w:r>
    </w:p>
    <w:p w14:paraId="233F35DD" w14:textId="6FB5FDFF" w:rsidR="005E0E42" w:rsidRDefault="005E0E42" w:rsidP="005E0E42">
      <w:pPr>
        <w:rPr>
          <w:lang w:val="en-US"/>
        </w:rPr>
      </w:pPr>
      <w:r>
        <w:rPr>
          <w:lang w:val="en-US"/>
        </w:rPr>
        <w:t>VM migration</w:t>
      </w:r>
    </w:p>
    <w:p w14:paraId="33DE1B7F" w14:textId="6AD1945A" w:rsidR="00617DE5" w:rsidRDefault="00617DE5" w:rsidP="005E0E42">
      <w:pPr>
        <w:rPr>
          <w:lang w:val="en-US"/>
        </w:rPr>
      </w:pPr>
    </w:p>
    <w:p w14:paraId="053529E6" w14:textId="2C9EE9F6" w:rsidR="00617DE5" w:rsidRDefault="00617DE5" w:rsidP="005E0E42">
      <w:pPr>
        <w:rPr>
          <w:lang w:val="en-US"/>
        </w:rPr>
      </w:pPr>
      <w:r>
        <w:rPr>
          <w:lang w:val="en-US"/>
        </w:rPr>
        <w:t>2. Quantum Computing basic leaned from my lab mate and hosted an activity involving a board game on quantum.</w:t>
      </w:r>
    </w:p>
    <w:p w14:paraId="2E335F0E" w14:textId="03D26E83" w:rsidR="005E0E42" w:rsidRDefault="005E0E42" w:rsidP="005E0E42">
      <w:pPr>
        <w:rPr>
          <w:lang w:val="en-US"/>
        </w:rPr>
      </w:pPr>
    </w:p>
    <w:p w14:paraId="3AE64393" w14:textId="30AD47F4" w:rsidR="005E0E42" w:rsidRPr="005E0E42" w:rsidRDefault="005E0E42" w:rsidP="005E0E42">
      <w:pPr>
        <w:rPr>
          <w:b/>
          <w:bCs/>
          <w:lang w:val="en-US"/>
        </w:rPr>
      </w:pPr>
      <w:r w:rsidRPr="005E0E42">
        <w:rPr>
          <w:b/>
          <w:bCs/>
          <w:lang w:val="en-US"/>
        </w:rPr>
        <w:t>Complex problem - simple solution?</w:t>
      </w:r>
    </w:p>
    <w:p w14:paraId="02AE1E8E" w14:textId="6CD6E8ED" w:rsidR="005E0E42" w:rsidRDefault="005E0E42" w:rsidP="005E0E42">
      <w:pPr>
        <w:rPr>
          <w:lang w:val="en-US"/>
        </w:rPr>
      </w:pPr>
    </w:p>
    <w:p w14:paraId="0BB2C6E9" w14:textId="5687E3AD" w:rsidR="005E0E42" w:rsidRDefault="005E0E42" w:rsidP="005E0E42">
      <w:pPr>
        <w:rPr>
          <w:lang w:val="en-US"/>
        </w:rPr>
      </w:pPr>
      <w:r>
        <w:rPr>
          <w:lang w:val="en-US"/>
        </w:rPr>
        <w:t>A lot of client were already  using our CRM report, will impact a</w:t>
      </w:r>
    </w:p>
    <w:p w14:paraId="36363B71" w14:textId="59931E7D" w:rsidR="005E0E42" w:rsidRDefault="005E0E42" w:rsidP="005E0E42">
      <w:pPr>
        <w:rPr>
          <w:lang w:val="en-US"/>
        </w:rPr>
      </w:pPr>
    </w:p>
    <w:p w14:paraId="7C058357" w14:textId="1116A431" w:rsidR="005E0E42" w:rsidRDefault="005E0E42" w:rsidP="005E0E42">
      <w:pPr>
        <w:rPr>
          <w:lang w:val="en-US"/>
        </w:rPr>
      </w:pPr>
      <w:r>
        <w:rPr>
          <w:lang w:val="en-US"/>
        </w:rPr>
        <w:t xml:space="preserve">Did alone and </w:t>
      </w:r>
    </w:p>
    <w:p w14:paraId="0756D2A5" w14:textId="1E7AFFDA" w:rsidR="005E0E42" w:rsidRDefault="005E0E42" w:rsidP="005E0E42">
      <w:pPr>
        <w:rPr>
          <w:lang w:val="en-US"/>
        </w:rPr>
      </w:pPr>
      <w:r>
        <w:rPr>
          <w:lang w:val="en-US"/>
        </w:rPr>
        <w:t xml:space="preserve">It </w:t>
      </w:r>
      <w:proofErr w:type="gramStart"/>
      <w:r>
        <w:rPr>
          <w:lang w:val="en-US"/>
        </w:rPr>
        <w:t>resolve</w:t>
      </w:r>
      <w:proofErr w:type="gramEnd"/>
      <w:r>
        <w:rPr>
          <w:lang w:val="en-US"/>
        </w:rPr>
        <w:t xml:space="preserve"> the </w:t>
      </w:r>
      <w:r w:rsidR="00617DE5">
        <w:rPr>
          <w:lang w:val="en-US"/>
        </w:rPr>
        <w:t>customer’s</w:t>
      </w:r>
      <w:r>
        <w:rPr>
          <w:lang w:val="en-US"/>
        </w:rPr>
        <w:t xml:space="preserve"> issue.</w:t>
      </w:r>
    </w:p>
    <w:p w14:paraId="12431C96" w14:textId="77777777" w:rsidR="005E0E42" w:rsidRDefault="005E0E42" w:rsidP="005E0E42">
      <w:pPr>
        <w:rPr>
          <w:lang w:val="en-US"/>
        </w:rPr>
      </w:pPr>
    </w:p>
    <w:p w14:paraId="74237E7F" w14:textId="054EF579" w:rsidR="005E0E42" w:rsidRPr="00617DE5" w:rsidRDefault="005E0E42" w:rsidP="005E0E42">
      <w:pPr>
        <w:rPr>
          <w:b/>
          <w:bCs/>
          <w:lang w:val="en-US"/>
        </w:rPr>
      </w:pPr>
      <w:r w:rsidRPr="00617DE5">
        <w:rPr>
          <w:b/>
          <w:bCs/>
          <w:lang w:val="en-US"/>
        </w:rPr>
        <w:t xml:space="preserve">Outside of responsibility? </w:t>
      </w:r>
    </w:p>
    <w:p w14:paraId="68110D74" w14:textId="51A25368" w:rsidR="00617DE5" w:rsidRDefault="00617DE5" w:rsidP="005E0E42">
      <w:pPr>
        <w:rPr>
          <w:lang w:val="en-US"/>
        </w:rPr>
      </w:pPr>
      <w:r>
        <w:rPr>
          <w:lang w:val="en-US"/>
        </w:rPr>
        <w:t>Stats manager</w:t>
      </w:r>
    </w:p>
    <w:p w14:paraId="1CE7B052" w14:textId="7F63F92D" w:rsidR="005E0E42" w:rsidRDefault="005E0E42" w:rsidP="005E0E42">
      <w:pPr>
        <w:rPr>
          <w:lang w:val="en-US"/>
        </w:rPr>
      </w:pPr>
    </w:p>
    <w:p w14:paraId="395B26D0" w14:textId="2016A47F" w:rsidR="005E0E42" w:rsidRPr="00617DE5" w:rsidRDefault="00617DE5" w:rsidP="005E0E42">
      <w:pPr>
        <w:rPr>
          <w:b/>
          <w:bCs/>
          <w:lang w:val="en-US"/>
        </w:rPr>
      </w:pPr>
      <w:r w:rsidRPr="00617DE5">
        <w:rPr>
          <w:b/>
          <w:bCs/>
          <w:lang w:val="en-US"/>
        </w:rPr>
        <w:t>Took a risk due to small time?</w:t>
      </w:r>
    </w:p>
    <w:p w14:paraId="1FB15ADB" w14:textId="7968DF82" w:rsidR="00617DE5" w:rsidRDefault="00617DE5" w:rsidP="005E0E42">
      <w:pPr>
        <w:rPr>
          <w:lang w:val="en-US"/>
        </w:rPr>
      </w:pPr>
      <w:r>
        <w:rPr>
          <w:lang w:val="en-US"/>
        </w:rPr>
        <w:t>Because there was no automated testing it was risky to deploy such large changes.</w:t>
      </w:r>
    </w:p>
    <w:p w14:paraId="47536A20" w14:textId="661B16AE" w:rsidR="00C47341" w:rsidRDefault="00C47341" w:rsidP="005E0E42">
      <w:pPr>
        <w:rPr>
          <w:lang w:val="en-US"/>
        </w:rPr>
      </w:pPr>
    </w:p>
    <w:p w14:paraId="3841EEDF" w14:textId="77777777" w:rsidR="00C47341" w:rsidRDefault="00C47341" w:rsidP="005E0E42">
      <w:pPr>
        <w:rPr>
          <w:lang w:val="en-US"/>
        </w:rPr>
      </w:pPr>
    </w:p>
    <w:p w14:paraId="35307E77" w14:textId="22322B91" w:rsidR="00617DE5" w:rsidRDefault="00617DE5" w:rsidP="005E0E42">
      <w:pPr>
        <w:rPr>
          <w:b/>
          <w:bCs/>
          <w:lang w:val="en-US"/>
        </w:rPr>
      </w:pPr>
      <w:r>
        <w:rPr>
          <w:lang w:val="en-US"/>
        </w:rPr>
        <w:br/>
      </w:r>
      <w:r w:rsidRPr="00617DE5">
        <w:rPr>
          <w:b/>
          <w:bCs/>
          <w:lang w:val="en-US"/>
        </w:rPr>
        <w:t>Biggest contribution?</w:t>
      </w:r>
    </w:p>
    <w:p w14:paraId="488B6DD8" w14:textId="56BA7DD2" w:rsidR="00617DE5" w:rsidRDefault="00617DE5" w:rsidP="005E0E42">
      <w:pPr>
        <w:rPr>
          <w:lang w:val="en-US"/>
        </w:rPr>
      </w:pPr>
    </w:p>
    <w:p w14:paraId="4B79C29F" w14:textId="3E987262" w:rsidR="00C47341" w:rsidRPr="00C47341" w:rsidRDefault="00C47341" w:rsidP="005E0E42">
      <w:pPr>
        <w:rPr>
          <w:b/>
          <w:bCs/>
          <w:lang w:val="en-US"/>
        </w:rPr>
      </w:pPr>
      <w:r w:rsidRPr="00C47341">
        <w:rPr>
          <w:b/>
          <w:bCs/>
          <w:lang w:val="en-US"/>
        </w:rPr>
        <w:t>Conflict with supervisor?</w:t>
      </w:r>
    </w:p>
    <w:p w14:paraId="4DB033DA" w14:textId="7B954028" w:rsidR="00C47341" w:rsidRPr="00841C22" w:rsidRDefault="00841C22" w:rsidP="005E0E42">
      <w:pPr>
        <w:rPr>
          <w:b/>
          <w:bCs/>
          <w:lang w:val="en-US"/>
        </w:rPr>
      </w:pPr>
      <w:r w:rsidRPr="00841C22">
        <w:rPr>
          <w:rFonts w:ascii="Segoe UI" w:hAnsi="Segoe UI" w:cs="Segoe UI"/>
          <w:b/>
          <w:bCs/>
          <w:color w:val="424242"/>
          <w:sz w:val="21"/>
          <w:szCs w:val="21"/>
          <w:shd w:val="clear" w:color="auto" w:fill="FFFFFF"/>
        </w:rPr>
        <w:lastRenderedPageBreak/>
        <w:t>I was asked to design a system that sends mail/text message to the customer upon successful order/payment made through Amazon's website.</w:t>
      </w:r>
    </w:p>
    <w:p w14:paraId="115FB238" w14:textId="1F44D00F" w:rsidR="00617DE5" w:rsidRDefault="00617DE5" w:rsidP="005E0E42">
      <w:pPr>
        <w:rPr>
          <w:lang w:val="en-US"/>
        </w:rPr>
      </w:pPr>
    </w:p>
    <w:p w14:paraId="2DEE8E64" w14:textId="77777777" w:rsidR="00617DE5" w:rsidRDefault="00617DE5" w:rsidP="005E0E42">
      <w:pPr>
        <w:rPr>
          <w:lang w:val="en-US"/>
        </w:rPr>
      </w:pPr>
    </w:p>
    <w:p w14:paraId="343803BE" w14:textId="77777777" w:rsidR="00617DE5" w:rsidRDefault="00617DE5" w:rsidP="005E0E42">
      <w:pPr>
        <w:rPr>
          <w:lang w:val="en-US"/>
        </w:rPr>
      </w:pPr>
    </w:p>
    <w:p w14:paraId="1EC9A63F" w14:textId="77777777" w:rsidR="005E0E42" w:rsidRPr="005E0E42" w:rsidRDefault="005E0E42" w:rsidP="005E0E42">
      <w:pPr>
        <w:rPr>
          <w:lang w:val="en-US"/>
        </w:rPr>
      </w:pPr>
    </w:p>
    <w:sectPr w:rsidR="005E0E42" w:rsidRPr="005E0E4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1NwPSliYG5pZG5ko6SsGpxcWZ+XkgBYa1ACK7130sAAAA"/>
  </w:docVars>
  <w:rsids>
    <w:rsidRoot w:val="005E0E42"/>
    <w:rsid w:val="000305E2"/>
    <w:rsid w:val="005E0E42"/>
    <w:rsid w:val="00617DE5"/>
    <w:rsid w:val="00841C22"/>
    <w:rsid w:val="008F1190"/>
    <w:rsid w:val="009A5D3C"/>
    <w:rsid w:val="00C47341"/>
    <w:rsid w:val="00E934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5D261C"/>
  <w15:chartTrackingRefBased/>
  <w15:docId w15:val="{B9FD0DD0-FB9C-433A-A36F-72F5043E0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08</TotalTime>
  <Pages>2</Pages>
  <Words>118</Words>
  <Characters>67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il Kumar</dc:creator>
  <cp:keywords/>
  <dc:description/>
  <cp:lastModifiedBy>Sunil Kumar</cp:lastModifiedBy>
  <cp:revision>3</cp:revision>
  <dcterms:created xsi:type="dcterms:W3CDTF">2020-01-27T05:22:00Z</dcterms:created>
  <dcterms:modified xsi:type="dcterms:W3CDTF">2020-09-16T00:22:00Z</dcterms:modified>
</cp:coreProperties>
</file>